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May,</w:t>
      </w:r>
      <w:r>
        <w:t xml:space="preserve"> </w:t>
      </w:r>
      <w:r>
        <w:t xml:space="preserve">5,</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6489700" cy="7213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6489700" cy="7213600"/>
                    </a:xfrm>
                    <a:prstGeom prst="rect">
                      <a:avLst/>
                    </a:prstGeom>
                    <a:noFill/>
                    <a:ln w="9525">
                      <a:noFill/>
                      <a:headEnd/>
                      <a:tailEnd/>
                    </a:ln>
                  </pic:spPr>
                </pic:pic>
              </a:graphicData>
            </a:graphic>
          </wp:inline>
        </w:drawing>
      </w:r>
      <w:r>
        <w:t xml:space="preserve"> </w:t>
      </w:r>
      <w:r>
        <w:t xml:space="preserve">TÄHÄN VÄLIIN KAPPALE, JOSSA KUVIO AVATAAN</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28" w:name="challenging-the-conventional-stories"/>
    <w:p>
      <w:pPr>
        <w:pStyle w:val="Heading1"/>
      </w:pPr>
      <w:r>
        <w:t xml:space="preserve">Challenging the conventional stories</w:t>
      </w:r>
    </w:p>
    <w:bookmarkEnd w:id="28"/>
    <w:bookmarkStart w:id="29" w:name="no-political-will-in-financing-the-welfare-system"/>
    <w:p>
      <w:pPr>
        <w:pStyle w:val="Heading2"/>
      </w:pPr>
      <w:r>
        <w:t xml:space="preserve">No political will in financing the welfare system</w:t>
      </w:r>
    </w:p>
    <w:bookmarkEnd w:id="29"/>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3" w:name="top-priority-the-birth-rate"/>
    <w:p>
      <w:pPr>
        <w:pStyle w:val="Heading2"/>
      </w:pPr>
      <w:r>
        <w:t xml:space="preserve">Top priority: the birth rate</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 TOINEN PARARODXI: "HEALTH"-OHJELMA ON SOSIAALIPOLITIIKKAA, EI TERVEYTTÄ</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7" w:name="no-politics-in-welfare"/>
    <w:p>
      <w:pPr>
        <w:pStyle w:val="Heading2"/>
      </w:pPr>
      <w:r>
        <w:t xml:space="preserve">No politics in welfare</w:t>
      </w:r>
    </w:p>
    <w:bookmarkEnd w:id="37"/>
    <w:bookmarkStart w:id="38" w:name="loosing-the-role-of-the-electoral-system"/>
    <w:p>
      <w:pPr>
        <w:pStyle w:val="Heading3"/>
      </w:pPr>
      <w:r>
        <w:t xml:space="preserve">Loosing the role of the electoral system</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49" w:name="discussion"/>
    <w:p>
      <w:pPr>
        <w:pStyle w:val="Heading1"/>
      </w:pPr>
      <w:r>
        <w:t xml:space="preserve">Discussion</w:t>
      </w:r>
    </w:p>
    <w:bookmarkEnd w:id="49"/>
    <w:p>
      <w:r>
        <w:t xml:space="preserve">In this article our main methodological argument is that to establish a more comprehensive understanding of the Russian welfare policies requires structuration analysis which in parallel with the consideration of the structural factors brings in agency (and/or lack of agency). In substantive terms we have showed that the controversial and paradoxical tendencies in Russian welfare policies are to a great extent explained by the weakness of democratic agency. Civil society being weakly organized and all social classes being organizationally weak there is no systemic link that would connect social policy to citizens’ welfare concerns.</w:t>
      </w:r>
    </w:p>
    <w:p>
      <w:r>
        <w:t xml:space="preserve">The moderate but real standard of living in the Soviet society was based, to large extent, on workplaces and those services that they produced. There was no unemployment, because in the conditions of planned economy it was profitable to have a large pool of reserve labour in the enterprise. Social security was built not only on the workplaces but also those free-of-charge services that certain special groups were entitled to. Both of the security systems of Soviet life are quickly vanishing. Creation of a new model of welfare state is one of the big – and thus far unresolved – strategic tasks of Russian society.</w:t>
      </w:r>
    </w:p>
    <w:p>
      <w:r>
        <w:t xml:space="preserve">Aspalter (2006, 4-7) argues that explanatory theories of social welfare may be characterized either as actor-based (conflict) theories, or structural (functional) theories. Actor based theories suggest that it is the power and the programs of different actors that are the key to the formation of welfare regimes. On the other hand, the structural theories are apt to predict a convergence on social policies based on common structural determinants such as e.g. the degree of economic development, urbanization, modernization, or the advance of capitalist market economy. There is not much evidence that the Russian development could be explained on these basic structural aspects. Our analysis here adheres to action based explanation. On the other hand, none of the actors are omnipotent and specific historical structures must be taken into account as well.</w:t>
      </w:r>
    </w:p>
    <w:p>
      <w:r>
        <w:t xml:space="preserve">Russian political system is based on power vertical which underlines the role of the elite. No doubt the elite has been emphasizing social policy since 2006. And indeed, welfare funding has increased rapidly. However, a more detailed analysis of relative share of welfare in federal budget gives that in these figures the political will can hardly be seen. Even if we take into account the national priority programs we cannot empirically observe any coherent or comprehensive welfare policies. What we can witness is an event-driven constitution of social policy agency. After the l’got-reform, that is after monetarising traditional Soviet time non-monetary benefits, demonstrations of the pensioners were followed by the national priority programs. However, these did not really address the major problems of citizens concerns but were targeted to narrowly selected priorities which were mainly motivated by nationalistic interests of the state. This is most visible in the demography program in which the vast problem of mortality is not given a priority. Bypassing the expertise of the demographers is also striking evidence of the limited power resources of the professions in the formulation of the targets of social policy. The role of corporative structures is strong in pension policy, but the actual outcome is not what the government and the the Russian Union of Industrialists and Entrepreneurs intended. This was due to the lack of trust in ordinary citizens expectations and the failure is one of the many unintended results of the unsystematic welfare policy.</w:t>
      </w:r>
    </w:p>
    <w:p>
      <w:r>
        <w:t xml:space="preserve">In general Russian welfare policy seems to oscillate between contradictory tendencies: between neoliberalism and state based social policy, between individualisation of risks and strong administrative control. Our analysis seems to indicate a serious endogenous vulnerability within the Russian welfare system. If the growing financing is not connected to institutional reform vast questions concerning contradictory approaches and incentives will not be solved. Our argument also highlights the interdependency between various challenges of Russian modernisation. Eventually, successful social policy depends on economic diversification and on the democratisation of the political system as well.</w:t>
      </w:r>
    </w:p>
    <w:p>
      <w:r>
        <w:t xml:space="preserve">Our analysis shows that far from being omnipotent the Russian federal government seems to be paradoxical and contradictory in its social policy. Many fundamental issues are not addressed and political interventions seem to be event-driven rather than based on systemic hegemonic projects. However, the hybrid regime seems to be open to some forms of interest articulation if they are represented in the right way at the right time. This is especially the case at the regional and local level were positive development can be seen. And the highly incremental development of social policy at the federal level seems to indicate also that Russian elite has not created an actively predatory state which would have cut the welfare in a planned and systematic way.</w:t>
      </w:r>
    </w:p>
    <w:bookmarkStart w:id="50" w:name="references"/>
    <w:p>
      <w:pPr>
        <w:pStyle w:val="Heading1"/>
      </w:pPr>
      <w:r>
        <w:t xml:space="preserve">References</w:t>
      </w:r>
    </w:p>
    <w:bookmarkEnd w:id="50"/>
    <w:p>
      <w:pPr>
        <w:pStyle w:val="Compact"/>
        <w:numPr>
          <w:numId w:val="5"/>
          <w:ilvl w:val="0"/>
        </w:numPr>
      </w:pPr>
      <w:r>
        <w:t xml:space="preserve">Anderson, Barbara A. &amp; Brian D. Silver. The Changing Shape of Soviet Mortality, 1958–1985: An Evaluation of Old and New Evidence. Population Studies, Vol. 43/1989, 243–65.</w:t>
      </w:r>
    </w:p>
    <w:p>
      <w:pPr>
        <w:pStyle w:val="Compact"/>
        <w:numPr>
          <w:numId w:val="5"/>
          <w:ilvl w:val="0"/>
        </w:numPr>
      </w:pPr>
      <w:r>
        <w:t xml:space="preserve">Aspalter, Christian: New Developments in the Theory of Comparative Social Policy. Journal of Comparative Social Welfare Vol. 1, 2006/1, 3–22.</w:t>
      </w:r>
    </w:p>
    <w:p>
      <w:pPr>
        <w:pStyle w:val="Compact"/>
        <w:numPr>
          <w:numId w:val="5"/>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5"/>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5"/>
          <w:ilvl w:val="0"/>
        </w:numPr>
      </w:pPr>
      <w:r>
        <w:t xml:space="preserve">Cerami, Alfio: Welfare State Developments in the Russian Federation: Oil-Led Social Policy and ‘The Russian Miracle’. Social Policy &amp; Administration, Vol.43 no. 2, 105–120, (2009b)</w:t>
      </w:r>
    </w:p>
    <w:p>
      <w:pPr>
        <w:pStyle w:val="Compact"/>
        <w:numPr>
          <w:numId w:val="5"/>
          <w:ilvl w:val="0"/>
        </w:numPr>
      </w:pPr>
      <w:r>
        <w:t xml:space="preserve">Chernova, Zhanna (2010): Molodaia sem'ia kak ob'ekt / sub'ekt semenoi politiki. Polit.ru, 30 November 2010. http://polit.ru/article/2010/11/30/family/</w:t>
      </w:r>
    </w:p>
    <w:p>
      <w:pPr>
        <w:pStyle w:val="Compact"/>
        <w:numPr>
          <w:numId w:val="5"/>
          <w:ilvl w:val="0"/>
        </w:numPr>
      </w:pPr>
      <w:r>
        <w:t xml:space="preserve">Clarke, Simon: The contradictions of ‘state socialism’. In Simon Clarke et al.: What about the Workers. Workers and the Transition to Capitalism in Russia. Edgar Elgar 1993.</w:t>
      </w:r>
    </w:p>
    <w:p>
      <w:pPr>
        <w:pStyle w:val="Compact"/>
        <w:numPr>
          <w:numId w:val="5"/>
          <w:ilvl w:val="0"/>
        </w:numPr>
      </w:pPr>
      <w:r>
        <w:t xml:space="preserve">Clarke, Simon: Post-socialist trade unions: China and Russia. Industrial Relations Journal, Vol. 36, 2005/1, 2–18.</w:t>
      </w:r>
    </w:p>
    <w:p>
      <w:pPr>
        <w:pStyle w:val="Compact"/>
        <w:numPr>
          <w:numId w:val="5"/>
          <w:ilvl w:val="0"/>
        </w:numPr>
      </w:pPr>
      <w:r>
        <w:t xml:space="preserve">Collier, Stephen J (2011): Post-Soviet Social: Neoliberalism, Social Modernity, Biopolitics. Princeton: Princeton University Press.</w:t>
      </w:r>
    </w:p>
    <w:p>
      <w:pPr>
        <w:pStyle w:val="Compact"/>
        <w:numPr>
          <w:numId w:val="5"/>
          <w:ilvl w:val="0"/>
        </w:numPr>
      </w:pPr>
      <w:r>
        <w:t xml:space="preserve">Cook, Linda J.: Postcommunist Welfare states: Reform Politics in Russia and Eastern Europe. Cornell UP 2007.</w:t>
      </w:r>
    </w:p>
    <w:p>
      <w:pPr>
        <w:pStyle w:val="Compact"/>
        <w:numPr>
          <w:numId w:val="5"/>
          <w:ilvl w:val="0"/>
        </w:numPr>
      </w:pPr>
      <w:r>
        <w:t xml:space="preserve">Cook, Linda J. 2011. “Russia’s Welfare Regime: The Shift Toward Statism” in Jäppinen et al., ed., Gazing at Welfare, Gender and Agency in Post-socialist Countries. Newcastle upon Tyne: 14-35.</w:t>
      </w:r>
    </w:p>
    <w:p>
      <w:pPr>
        <w:pStyle w:val="Compact"/>
        <w:numPr>
          <w:numId w:val="5"/>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5"/>
          <w:ilvl w:val="0"/>
        </w:numPr>
      </w:pPr>
      <w:r>
        <w:t xml:space="preserve">Cooper, Julian: Reviewing Russian Strategic Planning. The Emergence of Strategy 2020. Nato Defence College Research Division 2012.</w:t>
      </w:r>
    </w:p>
    <w:p>
      <w:pPr>
        <w:pStyle w:val="Compact"/>
        <w:numPr>
          <w:numId w:val="5"/>
          <w:ilvl w:val="0"/>
        </w:numPr>
      </w:pPr>
      <w:r>
        <w:t xml:space="preserve">Creed, G. (1998): Domesticating revolution: Form socialist reform to ambivalent transition in a Bulgarian village. University Press, Penn state.</w:t>
      </w:r>
    </w:p>
    <w:p>
      <w:pPr>
        <w:pStyle w:val="Compact"/>
        <w:numPr>
          <w:numId w:val="5"/>
          <w:ilvl w:val="0"/>
        </w:numPr>
      </w:pPr>
      <w:r>
        <w:t xml:space="preserve">De Silva, M.O &amp; G. Kurlyanskaya &amp; E. Andreeva &amp; N. Golovanova: Intergovernmental Reforms in the Russian Federation: One Step Forward, Two Steps Back? Washington, DC: The World Bank.</w:t>
      </w:r>
    </w:p>
    <w:p>
      <w:pPr>
        <w:pStyle w:val="Compact"/>
        <w:numPr>
          <w:numId w:val="5"/>
          <w:ilvl w:val="0"/>
        </w:numPr>
      </w:pPr>
      <w:r>
        <w:t xml:space="preserve">Feshbach, Murray: Between the Lines of the 1979 Soviet Census. In Problems of Communism, January 1982, pp. 27–37.</w:t>
      </w:r>
    </w:p>
    <w:p>
      <w:pPr>
        <w:pStyle w:val="Compact"/>
        <w:numPr>
          <w:numId w:val="5"/>
          <w:ilvl w:val="0"/>
        </w:numPr>
      </w:pPr>
      <w:r>
        <w:t xml:space="preserve">Gaidar, Yegor: Vlast i sobstvennost; Smuty i instituty; Gosudarstvo i evolutsiya. Sankt-Peterburg, Norma 2009.</w:t>
      </w:r>
    </w:p>
    <w:p>
      <w:pPr>
        <w:pStyle w:val="Compact"/>
        <w:numPr>
          <w:numId w:val="5"/>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5"/>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5"/>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5"/>
          <w:ilvl w:val="0"/>
        </w:numPr>
      </w:pPr>
      <w:r>
        <w:t xml:space="preserve">Gorshkov, M.G. (et al.): Srednij klass v sovremennom Rossiiskom obschestve. Moscow 1999.</w:t>
      </w:r>
    </w:p>
    <w:p>
      <w:pPr>
        <w:pStyle w:val="Compact"/>
        <w:numPr>
          <w:numId w:val="5"/>
          <w:ilvl w:val="0"/>
        </w:numPr>
      </w:pPr>
      <w:r>
        <w:t xml:space="preserve">Gorshkov, M.G. (et al.) (Ed.): Srednij klass v sovremennoj Rossii. Institut sotsiologii RAN 2008.</w:t>
      </w:r>
    </w:p>
    <w:p>
      <w:pPr>
        <w:pStyle w:val="Compact"/>
        <w:numPr>
          <w:numId w:val="5"/>
          <w:ilvl w:val="0"/>
        </w:numPr>
      </w:pPr>
      <w:r>
        <w:t xml:space="preserve">Gorshkov, M.G.: Rossijskoe obschestvo v sotsiologitsheskom izmerenii. Mir Rossii, Vol. 18, 2009/2, 3-21.</w:t>
      </w:r>
    </w:p>
    <w:p>
      <w:pPr>
        <w:pStyle w:val="Compact"/>
        <w:numPr>
          <w:numId w:val="5"/>
          <w:ilvl w:val="0"/>
        </w:numPr>
      </w:pPr>
      <w:r>
        <w:t xml:space="preserve">Grigoriev, Leonid &amp; Maleva, Tatyana: Srednii klass v sovremennom rossiiskom obshchestve. Voprosy ekonomiki 2001/1, 40-50.</w:t>
      </w:r>
    </w:p>
    <w:p>
      <w:pPr>
        <w:pStyle w:val="Compact"/>
        <w:numPr>
          <w:numId w:val="5"/>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5"/>
          <w:ilvl w:val="0"/>
        </w:numPr>
      </w:pPr>
      <w:r>
        <w:t xml:space="preserve">Hemment, Julie. 2009. “Soviet-Style Neoliberalism?” Problems of Post-Communism 56 (6): 36–50.</w:t>
      </w:r>
    </w:p>
    <w:p>
      <w:pPr>
        <w:pStyle w:val="Compact"/>
        <w:numPr>
          <w:numId w:val="5"/>
          <w:ilvl w:val="0"/>
        </w:numPr>
      </w:pPr>
      <w:r>
        <w:t xml:space="preserve">Hughes, M.C.: Smashing the iron bowl. Foreign Affairs, Vol. 77, 1998/4.</w:t>
      </w:r>
    </w:p>
    <w:p>
      <w:pPr>
        <w:pStyle w:val="Compact"/>
        <w:numPr>
          <w:numId w:val="5"/>
          <w:ilvl w:val="0"/>
        </w:numPr>
      </w:pPr>
      <w:r>
        <w:t xml:space="preserve">Iarskaia-Smirnova &amp; Romanov 2012, 212</w:t>
      </w:r>
    </w:p>
    <w:p>
      <w:pPr>
        <w:pStyle w:val="Compact"/>
        <w:numPr>
          <w:numId w:val="5"/>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5"/>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5"/>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5"/>
          <w:ilvl w:val="0"/>
        </w:numPr>
      </w:pPr>
      <w:r>
        <w:t xml:space="preserve">Kivinen, Markku: Classes in the Making. Russian Class Structure in Transition. In Göran Therborn (ed.): Inequalities of the World. Verso 2007, 247-294.</w:t>
      </w:r>
    </w:p>
    <w:p>
      <w:pPr>
        <w:pStyle w:val="Compact"/>
        <w:numPr>
          <w:numId w:val="5"/>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5"/>
          <w:ilvl w:val="0"/>
        </w:numPr>
      </w:pPr>
      <w:r>
        <w:t xml:space="preserve">??? Kivinen, Markku. Forthcoming. “Financing the Welfare State Systems in the Russian Federation.” in Christian Aspalter Financing, ed., Welfare State Systems in Asia. Forthcoming.</w:t>
      </w:r>
    </w:p>
    <w:p>
      <w:pPr>
        <w:pStyle w:val="Compact"/>
        <w:numPr>
          <w:numId w:val="5"/>
          <w:ilvl w:val="0"/>
        </w:numPr>
      </w:pPr>
      <w:r>
        <w:t xml:space="preserve">Korpi, Walter: The Democratic Class Struggle. Routledge and Kegan Paul 1983.</w:t>
      </w:r>
    </w:p>
    <w:p>
      <w:pPr>
        <w:pStyle w:val="Compact"/>
        <w:numPr>
          <w:numId w:val="5"/>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5"/>
          <w:ilvl w:val="0"/>
        </w:numPr>
      </w:pPr>
      <w:r>
        <w:t xml:space="preserve">Kulmala, Meri (2014): ”Missä valtio loppuu ja yhteiskunta alkaa?” Idäntutkimus 1/2014, 90-97.</w:t>
      </w:r>
      <w:r>
        <w:br w:type="textWrapping"/>
      </w:r>
    </w:p>
    <w:p>
      <w:pPr>
        <w:pStyle w:val="Compact"/>
        <w:numPr>
          <w:numId w:val="5"/>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5"/>
          <w:ilvl w:val="0"/>
        </w:numPr>
      </w:pPr>
      <w:r>
        <w:t xml:space="preserve">Korhonen, Vesa. 2013: “Fiscal flows between Moscow and the regions.” Presentation at the seminar: The Role of Regions in Russia’s Modernization. University of Helsinki. 12 December 2013.</w:t>
      </w:r>
    </w:p>
    <w:p>
      <w:pPr>
        <w:pStyle w:val="Compact"/>
        <w:numPr>
          <w:numId w:val="5"/>
          <w:ilvl w:val="0"/>
        </w:numPr>
      </w:pPr>
      <w:r>
        <w:t xml:space="preserve">Lankina, Tomila. 2003. “Managing the Grassroots: Putin’s Reform of Local Government.” Russia and Eurasia Review 2 (9).</w:t>
      </w:r>
    </w:p>
    <w:p>
      <w:pPr>
        <w:pStyle w:val="Compact"/>
        <w:numPr>
          <w:numId w:val="5"/>
          <w:ilvl w:val="0"/>
        </w:numPr>
      </w:pPr>
      <w:r>
        <w:t xml:space="preserve">Lin, Ka &amp; Kangas Olli: Social Policymaking and its institutional basis: Transition of the Chinese social security system. International Social Security Review, Vol. 59, 2/2006, 61–76.</w:t>
      </w:r>
    </w:p>
    <w:p>
      <w:pPr>
        <w:pStyle w:val="Compact"/>
        <w:numPr>
          <w:numId w:val="5"/>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5"/>
          <w:ilvl w:val="0"/>
        </w:numPr>
      </w:pPr>
      <w:r>
        <w:t xml:space="preserve">McFaul, Michael and Kathryn Stoner Weiss. 2008. “Myth of authoritarian model,” Foreign Affairs, January/February: 68-84.</w:t>
      </w:r>
    </w:p>
    <w:p>
      <w:pPr>
        <w:pStyle w:val="Compact"/>
        <w:numPr>
          <w:numId w:val="5"/>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5"/>
          <w:ilvl w:val="0"/>
        </w:numPr>
      </w:pPr>
      <w:r>
        <w:t xml:space="preserve">Merkulova, T.V.: Ekonomitsheskij rost i neravenstvo: institutsionalnyj aspect I modelirovanie vzaimosvjazi. Mir Rossii Vol. 19, 59-77.</w:t>
      </w:r>
    </w:p>
    <w:p>
      <w:pPr>
        <w:pStyle w:val="Compact"/>
        <w:numPr>
          <w:numId w:val="5"/>
          <w:ilvl w:val="0"/>
        </w:numPr>
      </w:pPr>
      <w:r>
        <w:t xml:space="preserve">OPFR: O sostojanii grazhdanskogo obshchestva v Rossiiskoi Federacii. Moskva: Obshchesvennaia palata Rossiiskoi Federacii 2008.</w:t>
      </w:r>
    </w:p>
    <w:p>
      <w:pPr>
        <w:pStyle w:val="Compact"/>
        <w:numPr>
          <w:numId w:val="5"/>
          <w:ilvl w:val="0"/>
        </w:numPr>
      </w:pPr>
      <w:r>
        <w:t xml:space="preserve">OPRF. 2012. “Ezhegodnyi doklad Obschestvennoi Palaty. O sostoianii grazhdanskogo obschesvto Rossiiskoi Federatsii za 2012 god”. Moskva: Obschestvennaia Palata Rossiiskoi Federatsii.</w:t>
      </w:r>
    </w:p>
    <w:p>
      <w:pPr>
        <w:pStyle w:val="Compact"/>
        <w:numPr>
          <w:numId w:val="5"/>
          <w:ilvl w:val="0"/>
        </w:numPr>
      </w:pPr>
      <w:r>
        <w:t xml:space="preserve">Osadchaya, G.I.: L’goty v kontekste reformirovaniya socialnoj politiki. Sotsiolgicheskie issledobaniya 2006/11, 38-42.</w:t>
      </w:r>
    </w:p>
    <w:p>
      <w:pPr>
        <w:pStyle w:val="Compact"/>
        <w:numPr>
          <w:numId w:val="5"/>
          <w:ilvl w:val="0"/>
        </w:numPr>
      </w:pPr>
      <w:r>
        <w:t xml:space="preserve">Petuhov, V.V.: Ot monetizatsiya l’got k natsionalnym projektam. Sotsiolgicheskie issledobaniya 2006/12, 22-27.</w:t>
      </w:r>
    </w:p>
    <w:p>
      <w:pPr>
        <w:pStyle w:val="Compact"/>
        <w:numPr>
          <w:numId w:val="5"/>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5"/>
          <w:ilvl w:val="0"/>
        </w:numPr>
      </w:pPr>
      <w:r>
        <w:t xml:space="preserve">Phillips, Sarah. 2009. “‘There Are No Invalids in the USSR!’ A Missing Soviet Chapter in the New Disability History.” Disability Studies Quarterly 29 (3).</w:t>
      </w:r>
    </w:p>
    <w:p>
      <w:pPr>
        <w:pStyle w:val="Compact"/>
        <w:numPr>
          <w:numId w:val="5"/>
          <w:ilvl w:val="0"/>
        </w:numPr>
      </w:pPr>
      <w:r>
        <w:t xml:space="preserve">Radaev, V.V.: Obytshnye in innovatsionnie praktiki. In T.M. Maleva (Ed.): Srednie klassi v Rossii: ekonomitsheskie i sotsialnye strategii. Gendal’f 2003.</w:t>
      </w:r>
    </w:p>
    <w:p>
      <w:pPr>
        <w:pStyle w:val="Compact"/>
        <w:numPr>
          <w:numId w:val="5"/>
          <w:ilvl w:val="0"/>
        </w:numPr>
      </w:pPr>
      <w:r>
        <w:t xml:space="preserve">Remington, Thomas F.: The Politics of Inequality in Russia. New York, Cambridge UP 2011.</w:t>
      </w:r>
    </w:p>
    <w:p>
      <w:pPr>
        <w:pStyle w:val="Compact"/>
        <w:numPr>
          <w:numId w:val="5"/>
          <w:ilvl w:val="0"/>
        </w:numPr>
      </w:pPr>
      <w:r>
        <w:t xml:space="preserve">Ristolainen, Mari. 2008. Preferred Realities: Soviet and post-Soviet Amateur Art in Novorzhev. Kikimora Publications. Helsinki: Aleksanteri Institute.</w:t>
      </w:r>
    </w:p>
    <w:p>
      <w:pPr>
        <w:pStyle w:val="Compact"/>
        <w:numPr>
          <w:numId w:val="5"/>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5"/>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5"/>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5"/>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5"/>
          <w:ilvl w:val="0"/>
        </w:numPr>
      </w:pPr>
      <w:r>
        <w:t xml:space="preserve">Sakwa, Richard: Putin Russia’s Choice. Routledge 2004.</w:t>
      </w:r>
    </w:p>
    <w:p>
      <w:pPr>
        <w:pStyle w:val="Compact"/>
        <w:numPr>
          <w:numId w:val="5"/>
          <w:ilvl w:val="0"/>
        </w:numPr>
      </w:pPr>
      <w:r>
        <w:t xml:space="preserve">Sakwa, Richard: Russian Politics and Society. Routledge 2008.</w:t>
      </w:r>
    </w:p>
    <w:p>
      <w:pPr>
        <w:pStyle w:val="Compact"/>
        <w:numPr>
          <w:numId w:val="5"/>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5"/>
          <w:ilvl w:val="0"/>
        </w:numPr>
      </w:pPr>
      <w:r>
        <w:t xml:space="preserve">Shkaratan, O.I.: Vozproizvodstvo sotsialno-ekonomitsheskogo neravenstva v postsovetskoj Rossii: dinamika urovna zhizni i polozenie sotsialnyh nizov. Mir Rossii, Vol. 17, 2008/4, 60-89.</w:t>
      </w:r>
    </w:p>
    <w:p>
      <w:pPr>
        <w:pStyle w:val="Compact"/>
        <w:numPr>
          <w:numId w:val="5"/>
          <w:ilvl w:val="0"/>
        </w:numPr>
      </w:pPr>
      <w:r>
        <w:t xml:space="preserve">Shkaratan, O.I. &amp; S.A. Injasevskij &amp; T.S. Ljubimova: Novyj srednij klass i informatsional’nye na rossijskom rynke truda. Obchshestvennye nauki i sovremennost’, 2008/1.</w:t>
      </w:r>
    </w:p>
    <w:p>
      <w:pPr>
        <w:pStyle w:val="Compact"/>
        <w:numPr>
          <w:numId w:val="5"/>
          <w:ilvl w:val="0"/>
        </w:numPr>
      </w:pPr>
      <w:r>
        <w:t xml:space="preserve">Shorrocks, Anthony &amp; Stanislav Kolenikov Poverty Trends in Russia during Transition, Wider Institute, Helsinki 2001.</w:t>
      </w:r>
    </w:p>
    <w:p>
      <w:pPr>
        <w:pStyle w:val="Compact"/>
        <w:numPr>
          <w:numId w:val="5"/>
          <w:ilvl w:val="0"/>
        </w:numPr>
      </w:pPr>
      <w:r>
        <w:t xml:space="preserve">Smith, Adrian and Rochovska, Alena (2007): Domesticating neo-liberalism: Everyday lives and the geographies of post-socialist transformations. Geoforum 38 (2007), 1163-1178.</w:t>
      </w:r>
    </w:p>
    <w:p>
      <w:pPr>
        <w:pStyle w:val="Compact"/>
        <w:numPr>
          <w:numId w:val="5"/>
          <w:ilvl w:val="0"/>
        </w:numPr>
      </w:pPr>
      <w:r>
        <w:t xml:space="preserve">Sutela, Pekka: The Economic Future of Russia. International Journal of Economic Policy in Emerging Economies 2007/1, 21–33.</w:t>
      </w:r>
    </w:p>
    <w:p>
      <w:pPr>
        <w:pStyle w:val="Compact"/>
        <w:numPr>
          <w:numId w:val="5"/>
          <w:ilvl w:val="0"/>
        </w:numPr>
      </w:pPr>
      <w:r>
        <w:t xml:space="preserve">Sutela, Pekka: The Political Economy of Putin’s Russia. London and New York, Routledge 2012.</w:t>
      </w:r>
    </w:p>
    <w:p>
      <w:pPr>
        <w:pStyle w:val="Compact"/>
        <w:numPr>
          <w:numId w:val="5"/>
          <w:ilvl w:val="0"/>
        </w:numPr>
      </w:pPr>
      <w:r>
        <w:t xml:space="preserve">Szelenyi, Iván: Urban Inequalities under State Socialism. New York, Oxford University Press 1983.</w:t>
      </w:r>
    </w:p>
    <w:p>
      <w:pPr>
        <w:pStyle w:val="Compact"/>
        <w:numPr>
          <w:numId w:val="5"/>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5"/>
          <w:ilvl w:val="0"/>
        </w:numPr>
      </w:pPr>
      <w:r>
        <w:t xml:space="preserve">UNDP: Human Development Report 2010. The Real Wealth of Nations: Pathways to Human Development. United Nations Development Programme. Palgrave Macmillan. New York.</w:t>
      </w:r>
    </w:p>
    <w:p>
      <w:pPr>
        <w:pStyle w:val="Compact"/>
        <w:numPr>
          <w:numId w:val="5"/>
          <w:ilvl w:val="0"/>
        </w:numPr>
      </w:pPr>
      <w:r>
        <w:t xml:space="preserve">UNDP: National Human Development Report for the Russian Federation 2011: Modernisation and Human Development, Moscow, UNDP Russia.</w:t>
      </w:r>
    </w:p>
    <w:p>
      <w:pPr>
        <w:pStyle w:val="Compact"/>
        <w:numPr>
          <w:numId w:val="5"/>
          <w:ilvl w:val="0"/>
        </w:numPr>
      </w:pPr>
      <w:r>
        <w:t xml:space="preserve">Vihavainen, Rosa: Homeowners’ Associations in Russia after the 2005 Housing Reform. Helsinki, Kikimora Publications 2009.</w:t>
      </w:r>
    </w:p>
    <w:p>
      <w:pPr>
        <w:pStyle w:val="Compact"/>
        <w:numPr>
          <w:numId w:val="5"/>
          <w:ilvl w:val="0"/>
        </w:numPr>
      </w:pPr>
      <w:r>
        <w:t xml:space="preserve">Vishnevsky, A.: Sberezhenie naroda ili depopulyatsiya Rossiya?Moskva, Izdatelskij dom Gosudarstvennogo universiteta Vyshey shkolu ekonomiki 2010.</w:t>
      </w:r>
    </w:p>
    <w:p>
      <w:pPr>
        <w:pStyle w:val="Compact"/>
        <w:numPr>
          <w:numId w:val="5"/>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5"/>
          <w:ilvl w:val="0"/>
        </w:numPr>
      </w:pPr>
      <w:r>
        <w:t xml:space="preserve">The World Bank: The World Bank in Russia: Russian Economic Report 18, Mach 2009, 17–22.</w:t>
      </w:r>
    </w:p>
    <w:p>
      <w:pPr>
        <w:pStyle w:val="Compact"/>
        <w:numPr>
          <w:numId w:val="5"/>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895df4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85d5c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cp:coreProperties>
</file>